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B7C95" w14:textId="2FED7319" w:rsidR="00EB10FC" w:rsidRDefault="003F6F2B" w:rsidP="00BF5083">
      <w:pPr>
        <w:tabs>
          <w:tab w:val="left" w:pos="1928"/>
          <w:tab w:val="center" w:pos="5233"/>
          <w:tab w:val="left" w:pos="8214"/>
        </w:tabs>
        <w:rPr>
          <w:noProof/>
          <w:color w:val="000000"/>
          <w:lang w:eastAsia="fr-FR"/>
        </w:rPr>
      </w:pPr>
      <w:bookmarkStart w:id="0" w:name="_GoBack"/>
      <w:bookmarkEnd w:id="0"/>
      <w:r>
        <w:rPr>
          <w:noProof/>
          <w:color w:val="000000"/>
          <w:lang w:val="cs-CZ" w:eastAsia="cs-CZ"/>
        </w:rPr>
        <w:drawing>
          <wp:inline distT="0" distB="0" distL="0" distR="0" wp14:anchorId="4365605F" wp14:editId="0C394D8E">
            <wp:extent cx="2016777" cy="812800"/>
            <wp:effectExtent l="0" t="0" r="2540" b="63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zitnaENG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451" cy="816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B5669" w14:textId="130E6F1B" w:rsidR="008C3F8F" w:rsidRPr="003F6F2B" w:rsidRDefault="008C3F8F" w:rsidP="00EB10FC">
      <w:pPr>
        <w:tabs>
          <w:tab w:val="left" w:pos="1928"/>
          <w:tab w:val="center" w:pos="5233"/>
          <w:tab w:val="left" w:pos="8214"/>
        </w:tabs>
        <w:jc w:val="center"/>
        <w:rPr>
          <w:rFonts w:cstheme="minorHAnsi"/>
          <w:b/>
          <w:sz w:val="32"/>
          <w:szCs w:val="20"/>
          <w:lang w:val="en-GB"/>
        </w:rPr>
      </w:pPr>
      <w:r w:rsidRPr="003F6F2B">
        <w:rPr>
          <w:rFonts w:cstheme="minorHAnsi"/>
          <w:b/>
          <w:sz w:val="32"/>
          <w:szCs w:val="20"/>
          <w:lang w:val="en-GB"/>
        </w:rPr>
        <w:t>4EU+ Learning Agreement</w:t>
      </w:r>
      <w:r w:rsidR="003F6F2B" w:rsidRPr="003F6F2B">
        <w:rPr>
          <w:rFonts w:cstheme="minorHAnsi"/>
          <w:b/>
          <w:sz w:val="32"/>
          <w:szCs w:val="20"/>
          <w:lang w:val="en-GB"/>
        </w:rPr>
        <w:t xml:space="preserve"> for Virtual Mobility</w:t>
      </w:r>
    </w:p>
    <w:p w14:paraId="38C79506" w14:textId="4C7ADD21" w:rsidR="008C3F8F" w:rsidRPr="000E4E52" w:rsidRDefault="00BB43CF" w:rsidP="008C3F8F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General</w:t>
      </w:r>
      <w:r w:rsidR="008C3F8F" w:rsidRPr="000E4E52">
        <w:rPr>
          <w:rFonts w:cstheme="minorHAnsi"/>
          <w:b/>
          <w:szCs w:val="20"/>
          <w:lang w:val="en-GB"/>
        </w:rPr>
        <w:t xml:space="preserve"> Information</w:t>
      </w:r>
    </w:p>
    <w:tbl>
      <w:tblPr>
        <w:tblStyle w:val="Tabellenraster"/>
        <w:tblW w:w="10490" w:type="dxa"/>
        <w:tblInd w:w="-5" w:type="dxa"/>
        <w:tblLook w:val="04A0" w:firstRow="1" w:lastRow="0" w:firstColumn="1" w:lastColumn="0" w:noHBand="0" w:noVBand="1"/>
      </w:tblPr>
      <w:tblGrid>
        <w:gridCol w:w="1550"/>
        <w:gridCol w:w="2479"/>
        <w:gridCol w:w="2074"/>
        <w:gridCol w:w="1499"/>
        <w:gridCol w:w="2888"/>
      </w:tblGrid>
      <w:tr w:rsidR="009B48C4" w:rsidRPr="000E4E52" w14:paraId="31A43864" w14:textId="77777777" w:rsidTr="009B48C4">
        <w:trPr>
          <w:trHeight w:val="253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5BACE2D1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ENT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12864B63" w14:textId="44431B2B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4506D82D" w14:textId="6368DB69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irst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(s)</w:t>
            </w:r>
          </w:p>
        </w:tc>
        <w:tc>
          <w:tcPr>
            <w:tcW w:w="1499" w:type="dxa"/>
            <w:shd w:val="clear" w:color="auto" w:fill="auto"/>
            <w:vAlign w:val="center"/>
          </w:tcPr>
          <w:p w14:paraId="32A00D91" w14:textId="3F4E5243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Date of B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irth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413537A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mail Address</w:t>
            </w:r>
          </w:p>
        </w:tc>
      </w:tr>
      <w:tr w:rsidR="009B48C4" w:rsidRPr="000E4E52" w14:paraId="0E6B9D26" w14:textId="77777777" w:rsidTr="009B48C4">
        <w:trPr>
          <w:trHeight w:val="495"/>
        </w:trPr>
        <w:tc>
          <w:tcPr>
            <w:tcW w:w="1550" w:type="dxa"/>
            <w:vMerge/>
            <w:shd w:val="clear" w:color="auto" w:fill="auto"/>
            <w:vAlign w:val="center"/>
          </w:tcPr>
          <w:p w14:paraId="0414157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7FB55786" w14:textId="630A56C0" w:rsidR="008C3F8F" w:rsidRPr="000E4E52" w:rsidRDefault="00FD37E5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6AEBAD08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99" w:type="dxa"/>
            <w:shd w:val="clear" w:color="auto" w:fill="auto"/>
            <w:vAlign w:val="center"/>
          </w:tcPr>
          <w:p w14:paraId="6E5A07C3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0EE8A76C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7CFDA538" w14:textId="77777777" w:rsidTr="009B48C4">
        <w:trPr>
          <w:trHeight w:val="277"/>
        </w:trPr>
        <w:tc>
          <w:tcPr>
            <w:tcW w:w="1550" w:type="dxa"/>
            <w:vMerge/>
            <w:shd w:val="clear" w:color="auto" w:fill="auto"/>
            <w:vAlign w:val="center"/>
          </w:tcPr>
          <w:p w14:paraId="5178762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15596440" w14:textId="59BB5F27" w:rsidR="008C3F8F" w:rsidRPr="000E4E52" w:rsidRDefault="00FD37E5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C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ycle</w:t>
            </w:r>
            <w:r w:rsidR="008C3F8F" w:rsidRPr="000E4E52">
              <w:rPr>
                <w:rStyle w:val="Funotenzeichen"/>
                <w:rFonts w:asciiTheme="minorHAnsi" w:hAnsiTheme="minorHAnsi" w:cstheme="minorHAnsi"/>
                <w:b/>
                <w:sz w:val="18"/>
                <w:szCs w:val="18"/>
              </w:rPr>
              <w:footnoteReference w:id="1"/>
            </w:r>
          </w:p>
        </w:tc>
        <w:tc>
          <w:tcPr>
            <w:tcW w:w="3573" w:type="dxa"/>
            <w:gridSpan w:val="2"/>
            <w:shd w:val="clear" w:color="auto" w:fill="auto"/>
            <w:vAlign w:val="center"/>
          </w:tcPr>
          <w:p w14:paraId="2167B9ED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tudy Programme</w:t>
            </w:r>
          </w:p>
        </w:tc>
        <w:tc>
          <w:tcPr>
            <w:tcW w:w="2888" w:type="dxa"/>
            <w:shd w:val="clear" w:color="auto" w:fill="auto"/>
            <w:vAlign w:val="center"/>
          </w:tcPr>
          <w:p w14:paraId="2354884D" w14:textId="03809F52" w:rsidR="008C3F8F" w:rsidRPr="000E4E52" w:rsidRDefault="00BB43C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udent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umber</w:t>
            </w:r>
          </w:p>
        </w:tc>
      </w:tr>
      <w:tr w:rsidR="009B48C4" w:rsidRPr="000E4E52" w14:paraId="6C8478F9" w14:textId="77777777" w:rsidTr="009B48C4">
        <w:trPr>
          <w:trHeight w:val="266"/>
        </w:trPr>
        <w:tc>
          <w:tcPr>
            <w:tcW w:w="1550" w:type="dxa"/>
            <w:vMerge/>
            <w:shd w:val="clear" w:color="auto" w:fill="auto"/>
            <w:vAlign w:val="center"/>
          </w:tcPr>
          <w:p w14:paraId="29B85ED7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284A3E1C" w14:textId="38C9C451" w:rsidR="008C3F8F" w:rsidRPr="000E4E52" w:rsidRDefault="008C3F8F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33D8A5E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3" w:type="dxa"/>
            <w:gridSpan w:val="2"/>
            <w:shd w:val="clear" w:color="auto" w:fill="auto"/>
            <w:vAlign w:val="center"/>
          </w:tcPr>
          <w:p w14:paraId="2AF21BF4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88" w:type="dxa"/>
            <w:shd w:val="clear" w:color="auto" w:fill="auto"/>
            <w:vAlign w:val="center"/>
          </w:tcPr>
          <w:p w14:paraId="25273762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1949E136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3121E883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7CE1AD66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78C60AA7" w14:textId="0170AC10" w:rsidR="008C3F8F" w:rsidRPr="000E4E52" w:rsidRDefault="008C3F8F" w:rsidP="00395AA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/ Department</w:t>
            </w:r>
            <w:r w:rsidR="00395AA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60939862" w14:textId="11D0D64A" w:rsidR="008C3F8F" w:rsidRPr="000E4E52" w:rsidRDefault="0003398D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, Positio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and Email Address</w:t>
            </w:r>
            <w:r w:rsidR="008C3F8F" w:rsidRPr="000E4E52">
              <w:rPr>
                <w:rStyle w:val="Funotenzeichen"/>
                <w:rFonts w:asciiTheme="minorHAnsi" w:hAnsiTheme="minorHAnsi" w:cstheme="minorHAnsi"/>
                <w:b/>
                <w:sz w:val="18"/>
                <w:szCs w:val="18"/>
              </w:rPr>
              <w:footnoteReference w:id="2"/>
            </w:r>
          </w:p>
        </w:tc>
      </w:tr>
      <w:tr w:rsidR="009B48C4" w:rsidRPr="000E4E52" w14:paraId="365732B4" w14:textId="77777777" w:rsidTr="00D84FD1">
        <w:trPr>
          <w:trHeight w:val="394"/>
        </w:trPr>
        <w:tc>
          <w:tcPr>
            <w:tcW w:w="1550" w:type="dxa"/>
            <w:vMerge/>
            <w:shd w:val="clear" w:color="auto" w:fill="auto"/>
            <w:vAlign w:val="center"/>
          </w:tcPr>
          <w:p w14:paraId="4251A6E3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6B646767" w14:textId="2F334BBE" w:rsidR="00BB43CF" w:rsidRPr="000E4E52" w:rsidRDefault="00BB43CF" w:rsidP="00D84FD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074" w:type="dxa"/>
            <w:shd w:val="clear" w:color="auto" w:fill="auto"/>
            <w:vAlign w:val="center"/>
          </w:tcPr>
          <w:p w14:paraId="05DFD6F4" w14:textId="135158B2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32B11D0" w14:textId="540A9A36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B48C4" w:rsidRPr="000E4E52" w14:paraId="3FB44E10" w14:textId="77777777" w:rsidTr="009B48C4">
        <w:trPr>
          <w:trHeight w:val="506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4A40EA92" w14:textId="77777777" w:rsidR="008C3F8F" w:rsidRPr="000E4E52" w:rsidRDefault="00E314A4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3773D24F" w14:textId="77777777" w:rsidR="008C3F8F" w:rsidRPr="000E4E52" w:rsidRDefault="008C3F8F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7157F06C" w14:textId="584020B3" w:rsidR="008C3F8F" w:rsidRPr="000E4E52" w:rsidRDefault="008C3F8F" w:rsidP="003F6F2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Faculty</w:t>
            </w: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55AF4343" w14:textId="7202762F" w:rsidR="008C3F8F" w:rsidRPr="000E4E52" w:rsidRDefault="0003398D" w:rsidP="003F6F2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Contact Person’s N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me</w:t>
            </w:r>
            <w:r w:rsidR="00BB43C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, Position </w:t>
            </w:r>
            <w:r w:rsidR="008C3F8F"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and Email Address</w:t>
            </w:r>
          </w:p>
        </w:tc>
      </w:tr>
      <w:tr w:rsidR="009B48C4" w:rsidRPr="000E4E52" w14:paraId="4A5DEBBD" w14:textId="77777777" w:rsidTr="003F6F2B">
        <w:trPr>
          <w:trHeight w:val="365"/>
        </w:trPr>
        <w:tc>
          <w:tcPr>
            <w:tcW w:w="1550" w:type="dxa"/>
            <w:vMerge/>
            <w:shd w:val="clear" w:color="auto" w:fill="auto"/>
            <w:vAlign w:val="center"/>
          </w:tcPr>
          <w:p w14:paraId="032384CC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79" w:type="dxa"/>
            <w:shd w:val="clear" w:color="auto" w:fill="auto"/>
            <w:vAlign w:val="center"/>
          </w:tcPr>
          <w:p w14:paraId="795C393B" w14:textId="6CB51993" w:rsidR="00BB43CF" w:rsidRPr="000E4E52" w:rsidRDefault="003F6F2B" w:rsidP="003F6F2B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arles University</w:t>
            </w:r>
          </w:p>
        </w:tc>
        <w:tc>
          <w:tcPr>
            <w:tcW w:w="2074" w:type="dxa"/>
            <w:shd w:val="clear" w:color="auto" w:fill="auto"/>
            <w:vAlign w:val="center"/>
          </w:tcPr>
          <w:p w14:paraId="620C7F56" w14:textId="77777777" w:rsidR="00BB43CF" w:rsidRPr="000E4E52" w:rsidRDefault="00BB43CF" w:rsidP="009B48C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shd w:val="clear" w:color="auto" w:fill="auto"/>
            <w:vAlign w:val="center"/>
          </w:tcPr>
          <w:p w14:paraId="3C4F5433" w14:textId="3D0B4EB5" w:rsidR="00BB43CF" w:rsidRPr="000E4E52" w:rsidRDefault="003F6F2B" w:rsidP="003F6F2B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ereza Vosejpková, IRO, </w:t>
            </w:r>
            <w:hyperlink r:id="rId11" w:history="1">
              <w:r w:rsidRPr="00FC45D3">
                <w:rPr>
                  <w:rStyle w:val="Hyperlink"/>
                  <w:rFonts w:cstheme="minorHAnsi"/>
                  <w:sz w:val="18"/>
                  <w:szCs w:val="18"/>
                </w:rPr>
                <w:t>tereza.vosejpkova@ruk.cuni.cz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</w:tbl>
    <w:p w14:paraId="25C0A0C2" w14:textId="77777777" w:rsidR="00797B5A" w:rsidRPr="000E4E52" w:rsidRDefault="00797B5A" w:rsidP="009B48C4">
      <w:pPr>
        <w:spacing w:after="0"/>
        <w:rPr>
          <w:rFonts w:cstheme="minorHAnsi"/>
          <w:lang w:val="en-GB"/>
        </w:rPr>
      </w:pPr>
    </w:p>
    <w:p w14:paraId="682FC875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26E36257" w14:textId="34B39389" w:rsidR="008C3F8F" w:rsidRPr="000E4E52" w:rsidRDefault="008C3F8F" w:rsidP="009B48C4">
      <w:pPr>
        <w:rPr>
          <w:rFonts w:cstheme="minorHAnsi"/>
          <w:b/>
          <w:szCs w:val="20"/>
          <w:lang w:val="en-GB"/>
        </w:rPr>
      </w:pPr>
      <w:r w:rsidRPr="000E4E52">
        <w:rPr>
          <w:rFonts w:cstheme="minorHAnsi"/>
          <w:b/>
          <w:szCs w:val="20"/>
          <w:lang w:val="en-GB"/>
        </w:rPr>
        <w:t>Course Information</w:t>
      </w:r>
    </w:p>
    <w:tbl>
      <w:tblPr>
        <w:tblStyle w:val="Tabellenraster"/>
        <w:tblW w:w="10503" w:type="dxa"/>
        <w:tblInd w:w="-5" w:type="dxa"/>
        <w:tblLook w:val="04A0" w:firstRow="1" w:lastRow="0" w:firstColumn="1" w:lastColumn="0" w:noHBand="0" w:noVBand="1"/>
      </w:tblPr>
      <w:tblGrid>
        <w:gridCol w:w="2819"/>
        <w:gridCol w:w="879"/>
        <w:gridCol w:w="838"/>
        <w:gridCol w:w="1154"/>
        <w:gridCol w:w="2962"/>
        <w:gridCol w:w="1851"/>
      </w:tblGrid>
      <w:tr w:rsidR="009B48C4" w:rsidRPr="000E4E52" w14:paraId="74AE7D89" w14:textId="77777777" w:rsidTr="009B48C4">
        <w:trPr>
          <w:trHeight w:val="221"/>
        </w:trPr>
        <w:tc>
          <w:tcPr>
            <w:tcW w:w="5690" w:type="dxa"/>
            <w:gridSpan w:val="4"/>
            <w:shd w:val="clear" w:color="auto" w:fill="auto"/>
          </w:tcPr>
          <w:p w14:paraId="7C407A98" w14:textId="54BD641E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RECEIVING INSTITUTION</w:t>
            </w:r>
          </w:p>
        </w:tc>
        <w:tc>
          <w:tcPr>
            <w:tcW w:w="4813" w:type="dxa"/>
            <w:gridSpan w:val="2"/>
            <w:shd w:val="clear" w:color="auto" w:fill="auto"/>
          </w:tcPr>
          <w:p w14:paraId="50AC1500" w14:textId="77777777" w:rsidR="00851568" w:rsidRPr="000E4E52" w:rsidRDefault="0085156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SENDING INSTITUTION</w:t>
            </w:r>
          </w:p>
        </w:tc>
      </w:tr>
      <w:tr w:rsidR="009B48C4" w:rsidRPr="000E4E52" w14:paraId="4F359B16" w14:textId="77777777" w:rsidTr="009B48C4">
        <w:trPr>
          <w:trHeight w:val="676"/>
        </w:trPr>
        <w:tc>
          <w:tcPr>
            <w:tcW w:w="2819" w:type="dxa"/>
            <w:shd w:val="clear" w:color="auto" w:fill="auto"/>
            <w:vAlign w:val="center"/>
          </w:tcPr>
          <w:p w14:paraId="7257B04D" w14:textId="45BE8B02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Unit Title / Activity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6512D71F" w14:textId="4729BFFF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Course Code</w:t>
            </w:r>
          </w:p>
        </w:tc>
        <w:tc>
          <w:tcPr>
            <w:tcW w:w="838" w:type="dxa"/>
            <w:shd w:val="clear" w:color="auto" w:fill="auto"/>
            <w:vAlign w:val="center"/>
          </w:tcPr>
          <w:p w14:paraId="67F0BC03" w14:textId="069F991D" w:rsidR="00F05288" w:rsidRPr="000E4E52" w:rsidRDefault="00F05288" w:rsidP="009B48C4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ECTS</w:t>
            </w:r>
          </w:p>
        </w:tc>
        <w:tc>
          <w:tcPr>
            <w:tcW w:w="1154" w:type="dxa"/>
            <w:shd w:val="clear" w:color="auto" w:fill="auto"/>
            <w:vAlign w:val="center"/>
          </w:tcPr>
          <w:p w14:paraId="1ED39EE6" w14:textId="7DA01C5A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sz w:val="18"/>
                <w:szCs w:val="18"/>
              </w:rPr>
              <w:t>Language of Instruction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498F554B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Course Unit Title Equivalent </w:t>
            </w:r>
          </w:p>
          <w:p w14:paraId="3783A0D7" w14:textId="46EE9322" w:rsidR="00F05288" w:rsidRPr="000E4E52" w:rsidRDefault="00F05288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if applicable)</w:t>
            </w:r>
          </w:p>
        </w:tc>
        <w:tc>
          <w:tcPr>
            <w:tcW w:w="1851" w:type="dxa"/>
            <w:shd w:val="clear" w:color="auto" w:fill="auto"/>
            <w:vAlign w:val="center"/>
          </w:tcPr>
          <w:p w14:paraId="401F1A9E" w14:textId="77777777" w:rsidR="00F05288" w:rsidRPr="000E4E52" w:rsidRDefault="00F05288" w:rsidP="009B48C4">
            <w:pPr>
              <w:jc w:val="center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Form of recognition</w:t>
            </w:r>
          </w:p>
          <w:p w14:paraId="4FBE364A" w14:textId="7571F1D8" w:rsidR="00F05288" w:rsidRPr="000E4E52" w:rsidRDefault="003C1C7C" w:rsidP="009B48C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(ECTS or other)</w:t>
            </w:r>
          </w:p>
        </w:tc>
      </w:tr>
      <w:tr w:rsidR="00CF1940" w:rsidRPr="000E4E52" w14:paraId="528121CC" w14:textId="77777777" w:rsidTr="009B48C4">
        <w:trPr>
          <w:trHeight w:val="453"/>
        </w:trPr>
        <w:tc>
          <w:tcPr>
            <w:tcW w:w="2819" w:type="dxa"/>
            <w:shd w:val="clear" w:color="auto" w:fill="auto"/>
          </w:tcPr>
          <w:p w14:paraId="4FC5CD09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79" w:type="dxa"/>
            <w:shd w:val="clear" w:color="auto" w:fill="auto"/>
          </w:tcPr>
          <w:p w14:paraId="3DA97116" w14:textId="77995103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38" w:type="dxa"/>
            <w:shd w:val="clear" w:color="auto" w:fill="auto"/>
          </w:tcPr>
          <w:p w14:paraId="082A39F1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54" w:type="dxa"/>
            <w:shd w:val="clear" w:color="auto" w:fill="auto"/>
          </w:tcPr>
          <w:p w14:paraId="28643EAC" w14:textId="1969BAA6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62" w:type="dxa"/>
            <w:shd w:val="clear" w:color="auto" w:fill="auto"/>
          </w:tcPr>
          <w:p w14:paraId="28C5129E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51" w:type="dxa"/>
            <w:shd w:val="clear" w:color="auto" w:fill="auto"/>
          </w:tcPr>
          <w:p w14:paraId="2B6811D7" w14:textId="77777777" w:rsidR="00F05288" w:rsidRPr="000E4E52" w:rsidRDefault="00F05288" w:rsidP="009B48C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3F6F2B" w:rsidRPr="000E4E52" w14:paraId="03A1D203" w14:textId="77777777" w:rsidTr="009B48C4">
        <w:trPr>
          <w:trHeight w:val="453"/>
        </w:trPr>
        <w:tc>
          <w:tcPr>
            <w:tcW w:w="2819" w:type="dxa"/>
            <w:shd w:val="clear" w:color="auto" w:fill="auto"/>
          </w:tcPr>
          <w:p w14:paraId="6B2AAF43" w14:textId="77777777" w:rsidR="003F6F2B" w:rsidRPr="000E4E52" w:rsidRDefault="003F6F2B" w:rsidP="009B48C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79" w:type="dxa"/>
            <w:shd w:val="clear" w:color="auto" w:fill="auto"/>
          </w:tcPr>
          <w:p w14:paraId="5F928A5C" w14:textId="77777777" w:rsidR="003F6F2B" w:rsidRPr="000E4E52" w:rsidRDefault="003F6F2B" w:rsidP="009B48C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38" w:type="dxa"/>
            <w:shd w:val="clear" w:color="auto" w:fill="auto"/>
          </w:tcPr>
          <w:p w14:paraId="13D2D05A" w14:textId="77777777" w:rsidR="003F6F2B" w:rsidRPr="000E4E52" w:rsidRDefault="003F6F2B" w:rsidP="009B48C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54" w:type="dxa"/>
            <w:shd w:val="clear" w:color="auto" w:fill="auto"/>
          </w:tcPr>
          <w:p w14:paraId="198FD9E0" w14:textId="77777777" w:rsidR="003F6F2B" w:rsidRPr="000E4E52" w:rsidRDefault="003F6F2B" w:rsidP="009B48C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62" w:type="dxa"/>
            <w:shd w:val="clear" w:color="auto" w:fill="auto"/>
          </w:tcPr>
          <w:p w14:paraId="3EA61D4C" w14:textId="77777777" w:rsidR="003F6F2B" w:rsidRPr="000E4E52" w:rsidRDefault="003F6F2B" w:rsidP="009B48C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51" w:type="dxa"/>
            <w:shd w:val="clear" w:color="auto" w:fill="auto"/>
          </w:tcPr>
          <w:p w14:paraId="05BECBEC" w14:textId="77777777" w:rsidR="003F6F2B" w:rsidRPr="000E4E52" w:rsidRDefault="003F6F2B" w:rsidP="009B48C4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69B6F3C1" w14:textId="77777777" w:rsidR="00797B5A" w:rsidRPr="000E4E52" w:rsidRDefault="00797B5A" w:rsidP="009B48C4">
      <w:pPr>
        <w:spacing w:after="0"/>
        <w:rPr>
          <w:rFonts w:cstheme="minorHAnsi"/>
          <w:color w:val="009BD3"/>
          <w:sz w:val="20"/>
          <w:szCs w:val="20"/>
          <w:lang w:val="en-GB"/>
        </w:rPr>
      </w:pPr>
    </w:p>
    <w:p w14:paraId="18D8153D" w14:textId="77777777" w:rsidR="000E4E52" w:rsidRDefault="000E4E52" w:rsidP="009B48C4">
      <w:pPr>
        <w:rPr>
          <w:rFonts w:cstheme="minorHAnsi"/>
          <w:b/>
          <w:szCs w:val="20"/>
          <w:lang w:val="en-GB"/>
        </w:rPr>
      </w:pPr>
    </w:p>
    <w:p w14:paraId="77AEC527" w14:textId="08798357" w:rsidR="008C3F8F" w:rsidRPr="000E4E52" w:rsidRDefault="000E4E52" w:rsidP="009B48C4">
      <w:pPr>
        <w:rPr>
          <w:rFonts w:cstheme="minorHAnsi"/>
          <w:b/>
          <w:szCs w:val="20"/>
          <w:lang w:val="en-GB"/>
        </w:rPr>
      </w:pPr>
      <w:r>
        <w:rPr>
          <w:rFonts w:cstheme="minorHAnsi"/>
          <w:b/>
          <w:szCs w:val="20"/>
          <w:lang w:val="en-GB"/>
        </w:rPr>
        <w:t>Signatures</w:t>
      </w:r>
    </w:p>
    <w:tbl>
      <w:tblPr>
        <w:tblStyle w:val="Tabellenraster"/>
        <w:tblW w:w="10490" w:type="dxa"/>
        <w:tblInd w:w="-5" w:type="dxa"/>
        <w:tblLook w:val="04A0" w:firstRow="1" w:lastRow="0" w:firstColumn="1" w:lastColumn="0" w:noHBand="0" w:noVBand="1"/>
      </w:tblPr>
      <w:tblGrid>
        <w:gridCol w:w="5163"/>
        <w:gridCol w:w="5327"/>
      </w:tblGrid>
      <w:tr w:rsidR="009B48C4" w:rsidRPr="000E4E52" w14:paraId="4BE7F48F" w14:textId="77777777" w:rsidTr="009B48C4">
        <w:trPr>
          <w:trHeight w:val="745"/>
        </w:trPr>
        <w:tc>
          <w:tcPr>
            <w:tcW w:w="5163" w:type="dxa"/>
            <w:shd w:val="clear" w:color="auto" w:fill="auto"/>
          </w:tcPr>
          <w:p w14:paraId="0DFCB496" w14:textId="775FE92C" w:rsidR="00B95538" w:rsidRPr="000E4E52" w:rsidRDefault="00B95538" w:rsidP="009B48C4">
            <w:pPr>
              <w:pStyle w:val="berschrift2"/>
              <w:jc w:val="both"/>
              <w:outlineLvl w:val="1"/>
              <w:rPr>
                <w:rFonts w:asciiTheme="minorHAnsi" w:eastAsia="Verdana" w:hAnsiTheme="minorHAnsi" w:cstheme="minorHAnsi"/>
                <w:b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>The STUDENT commits to:</w:t>
            </w:r>
          </w:p>
          <w:p w14:paraId="06CE5C1D" w14:textId="08931CEA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ttend the course(s) described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in this learning agreement;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comply with its arrangements (course attendance, exam completion etc.) and </w:t>
            </w:r>
            <w:r w:rsidR="00502304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abide by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the rules and regulations of the receiving institution.</w:t>
            </w:r>
          </w:p>
        </w:tc>
        <w:tc>
          <w:tcPr>
            <w:tcW w:w="5327" w:type="dxa"/>
            <w:shd w:val="clear" w:color="auto" w:fill="auto"/>
          </w:tcPr>
          <w:p w14:paraId="349C78D5" w14:textId="3B4599A8" w:rsidR="00B95538" w:rsidRPr="000E4E52" w:rsidRDefault="00B95538" w:rsidP="009B48C4">
            <w:pPr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e </w:t>
            </w:r>
            <w:r w:rsidR="000E4E52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NDING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INSTITUTION </w:t>
            </w:r>
            <w:r w:rsidR="009B48C4"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mits to</w:t>
            </w:r>
            <w:r w:rsidRPr="000E4E5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  <w:p w14:paraId="35B06A3A" w14:textId="7B41BCF4" w:rsidR="0015511E" w:rsidRPr="000E4E52" w:rsidRDefault="003F6F2B" w:rsidP="003F6F2B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pprove the student status, the </w:t>
            </w:r>
            <w:r w:rsidR="009B48C4" w:rsidRPr="000E4E52">
              <w:rPr>
                <w:rFonts w:asciiTheme="minorHAnsi" w:hAnsiTheme="minorHAnsi" w:cstheme="minorHAnsi"/>
                <w:sz w:val="18"/>
                <w:szCs w:val="18"/>
              </w:rPr>
              <w:t>course selection and t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he proposed learning agreement (including the form of recognition if stated).</w:t>
            </w:r>
          </w:p>
        </w:tc>
      </w:tr>
      <w:tr w:rsidR="008C3F8F" w:rsidRPr="000E4E52" w14:paraId="7022CE6A" w14:textId="77777777" w:rsidTr="003F6F2B">
        <w:trPr>
          <w:trHeight w:val="2207"/>
        </w:trPr>
        <w:tc>
          <w:tcPr>
            <w:tcW w:w="5163" w:type="dxa"/>
          </w:tcPr>
          <w:p w14:paraId="01FE69D4" w14:textId="77777777" w:rsidR="00B95538" w:rsidRPr="000E4E52" w:rsidRDefault="00B95538" w:rsidP="00B95538">
            <w:pPr>
              <w:pStyle w:val="berschrift2"/>
              <w:outlineLvl w:val="1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182E8E82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4D1DD650" w14:textId="77777777" w:rsidR="00B95538" w:rsidRPr="000E4E52" w:rsidRDefault="00B95538" w:rsidP="00B955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name)</w:t>
            </w:r>
          </w:p>
          <w:p w14:paraId="75672D12" w14:textId="2CB06B54" w:rsidR="008C3F8F" w:rsidRPr="000E4E52" w:rsidRDefault="00B95538" w:rsidP="003F6F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b/>
                <w:color w:val="000000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="003F6F2B" w:rsidRPr="003F6F2B"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  <w:t>3</w:t>
            </w:r>
            <w:r w:rsidRPr="000E4E52">
              <w:rPr>
                <w:rFonts w:asciiTheme="minorHAnsi" w:eastAsia="Verdana" w:hAnsiTheme="minorHAnsi" w:cstheme="minorHAnsi"/>
                <w:b/>
                <w:sz w:val="18"/>
                <w:szCs w:val="18"/>
              </w:rPr>
              <w:t xml:space="preserve">                                                          </w:t>
            </w:r>
            <w:r w:rsidR="00703EDD"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  </w:t>
            </w:r>
          </w:p>
        </w:tc>
        <w:tc>
          <w:tcPr>
            <w:tcW w:w="5327" w:type="dxa"/>
          </w:tcPr>
          <w:p w14:paraId="12F74B22" w14:textId="77777777" w:rsidR="002C2F93" w:rsidRPr="000E4E52" w:rsidRDefault="002C2F93" w:rsidP="002C2F93">
            <w:pPr>
              <w:pStyle w:val="berschrift2"/>
              <w:outlineLvl w:val="1"/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Signed i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city, country)</w:t>
            </w:r>
          </w:p>
          <w:p w14:paraId="340A06C8" w14:textId="77777777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On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date)</w:t>
            </w:r>
          </w:p>
          <w:p w14:paraId="7FB2FFAB" w14:textId="40BC4B14" w:rsidR="002C2F93" w:rsidRPr="000E4E52" w:rsidRDefault="002C2F93" w:rsidP="002C2F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By </w:t>
            </w:r>
            <w:r w:rsidRPr="000E4E52">
              <w:rPr>
                <w:rFonts w:asciiTheme="minorHAnsi" w:eastAsia="Verdana" w:hAnsiTheme="minorHAnsi" w:cstheme="minorHAnsi"/>
                <w:i/>
                <w:sz w:val="18"/>
                <w:szCs w:val="18"/>
              </w:rPr>
              <w:t>(Academic Coordinator’s name)</w:t>
            </w:r>
          </w:p>
          <w:p w14:paraId="757CB0E6" w14:textId="11FBDD92" w:rsidR="00DF5A0F" w:rsidRPr="000E4E52" w:rsidRDefault="002C2F93" w:rsidP="002C2F93">
            <w:pPr>
              <w:rPr>
                <w:rFonts w:asciiTheme="minorHAnsi" w:eastAsia="Verdana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</w:rPr>
              <w:t>Signature</w:t>
            </w:r>
            <w:r w:rsidRPr="000E4E52">
              <w:rPr>
                <w:rFonts w:asciiTheme="minorHAnsi" w:eastAsia="Verdana" w:hAnsiTheme="minorHAnsi" w:cstheme="min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>and stamp</w:t>
            </w:r>
            <w:r w:rsidR="003F6F2B">
              <w:rPr>
                <w:rFonts w:asciiTheme="minorHAnsi" w:eastAsia="Verdana" w:hAnsiTheme="minorHAnsi" w:cstheme="minorHAnsi"/>
                <w:sz w:val="18"/>
                <w:szCs w:val="18"/>
                <w:vertAlign w:val="superscript"/>
              </w:rPr>
              <w:t>3</w:t>
            </w: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</w:t>
            </w:r>
          </w:p>
          <w:p w14:paraId="34245021" w14:textId="3F63DF5C" w:rsidR="008C3F8F" w:rsidRPr="000E4E52" w:rsidRDefault="002C2F93" w:rsidP="002C2F9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E4E52">
              <w:rPr>
                <w:rFonts w:asciiTheme="minorHAnsi" w:eastAsia="Verdana" w:hAnsiTheme="minorHAnsi" w:cstheme="minorHAnsi"/>
                <w:sz w:val="18"/>
                <w:szCs w:val="18"/>
              </w:rPr>
              <w:t xml:space="preserve">                                                 </w:t>
            </w:r>
          </w:p>
        </w:tc>
      </w:tr>
    </w:tbl>
    <w:p w14:paraId="06D2D821" w14:textId="51838882" w:rsidR="004701AC" w:rsidRPr="00703EDD" w:rsidRDefault="004701AC" w:rsidP="008C3F8F">
      <w:pPr>
        <w:rPr>
          <w:rFonts w:ascii="Arial Black" w:hAnsi="Arial Black"/>
          <w:color w:val="009BD3"/>
          <w:lang w:val="en-GB"/>
        </w:rPr>
      </w:pPr>
    </w:p>
    <w:sectPr w:rsidR="004701AC" w:rsidRPr="00703EDD" w:rsidSect="00BF5083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A52F7B8" w16cex:dateUtc="2021-07-29T11:09:11.73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797C1" w14:textId="77777777" w:rsidR="000E4E52" w:rsidRDefault="000E4E52" w:rsidP="008C3F8F">
      <w:pPr>
        <w:spacing w:after="0" w:line="240" w:lineRule="auto"/>
      </w:pPr>
      <w:r>
        <w:separator/>
      </w:r>
    </w:p>
  </w:endnote>
  <w:endnote w:type="continuationSeparator" w:id="0">
    <w:p w14:paraId="77AE8EC8" w14:textId="77777777" w:rsidR="000E4E52" w:rsidRDefault="000E4E52" w:rsidP="008C3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47614" w14:textId="77777777" w:rsidR="000E4E52" w:rsidRDefault="000E4E52" w:rsidP="008C3F8F">
      <w:pPr>
        <w:spacing w:after="0" w:line="240" w:lineRule="auto"/>
      </w:pPr>
      <w:r>
        <w:separator/>
      </w:r>
    </w:p>
  </w:footnote>
  <w:footnote w:type="continuationSeparator" w:id="0">
    <w:p w14:paraId="72C6B6BD" w14:textId="77777777" w:rsidR="000E4E52" w:rsidRDefault="000E4E52" w:rsidP="008C3F8F">
      <w:pPr>
        <w:spacing w:after="0" w:line="240" w:lineRule="auto"/>
      </w:pPr>
      <w:r>
        <w:continuationSeparator/>
      </w:r>
    </w:p>
  </w:footnote>
  <w:footnote w:id="1">
    <w:p w14:paraId="2A70C63B" w14:textId="0F0504E7" w:rsidR="000E4E52" w:rsidRPr="00BC1AAF" w:rsidRDefault="000E4E52" w:rsidP="008C3F8F">
      <w:pPr>
        <w:pStyle w:val="Funotentext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Funotenzeichen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Study cycle: </w:t>
      </w:r>
      <w:r w:rsidRPr="00BC1AAF">
        <w:rPr>
          <w:rFonts w:asciiTheme="minorHAnsi" w:hAnsiTheme="minorHAnsi" w:cstheme="minorHAnsi"/>
          <w:color w:val="000000"/>
          <w:sz w:val="16"/>
          <w:szCs w:val="16"/>
          <w:lang w:val="en-GB"/>
        </w:rPr>
        <w:t>BA (Bachelor), MA (Master’s Degree/Single Cycle) or PhD (PhD programme).</w:t>
      </w:r>
    </w:p>
  </w:footnote>
  <w:footnote w:id="2">
    <w:p w14:paraId="43719DA0" w14:textId="7CBCB0ED" w:rsidR="000E4E52" w:rsidRDefault="000E4E52" w:rsidP="008C3F8F">
      <w:pPr>
        <w:pStyle w:val="Funotentext"/>
        <w:rPr>
          <w:rFonts w:asciiTheme="minorHAnsi" w:hAnsiTheme="minorHAnsi" w:cstheme="minorHAnsi"/>
          <w:sz w:val="16"/>
          <w:szCs w:val="16"/>
          <w:lang w:val="en-GB"/>
        </w:rPr>
      </w:pPr>
      <w:r w:rsidRPr="00BC1AAF">
        <w:rPr>
          <w:rStyle w:val="Funotenzeichen"/>
          <w:rFonts w:asciiTheme="minorHAnsi" w:hAnsiTheme="minorHAnsi" w:cstheme="minorHAnsi"/>
          <w:sz w:val="16"/>
          <w:szCs w:val="16"/>
        </w:rPr>
        <w:footnoteRef/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 xml:space="preserve"> Contact person: departmental coordinator or staff member from the international relations office who can provide administrative information about the study programme</w:t>
      </w:r>
      <w:r w:rsidR="003F6F2B">
        <w:rPr>
          <w:rFonts w:asciiTheme="minorHAnsi" w:hAnsiTheme="minorHAnsi" w:cstheme="minorHAnsi"/>
          <w:sz w:val="16"/>
          <w:szCs w:val="16"/>
          <w:lang w:val="en-GB"/>
        </w:rPr>
        <w:t xml:space="preserve"> and the student</w:t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>.</w:t>
      </w:r>
    </w:p>
    <w:p w14:paraId="64220BBD" w14:textId="179AA08E" w:rsidR="003F6F2B" w:rsidRPr="00BC1AAF" w:rsidRDefault="003F6F2B" w:rsidP="008C3F8F">
      <w:pPr>
        <w:pStyle w:val="Funotentext"/>
        <w:rPr>
          <w:rFonts w:asciiTheme="minorHAnsi" w:hAnsiTheme="minorHAnsi" w:cstheme="minorHAnsi"/>
          <w:sz w:val="16"/>
          <w:szCs w:val="16"/>
          <w:lang w:val="en-GB"/>
        </w:rPr>
      </w:pPr>
      <w:r w:rsidRPr="003F6F2B">
        <w:rPr>
          <w:rFonts w:asciiTheme="minorHAnsi" w:hAnsiTheme="minorHAnsi" w:cstheme="minorHAnsi"/>
          <w:sz w:val="16"/>
          <w:szCs w:val="16"/>
          <w:vertAlign w:val="superscript"/>
          <w:lang w:val="en-GB"/>
        </w:rPr>
        <w:t>3</w:t>
      </w:r>
      <w:r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  <w:r w:rsidRPr="00BC1AAF">
        <w:rPr>
          <w:rFonts w:asciiTheme="minorHAnsi" w:hAnsiTheme="minorHAnsi" w:cstheme="minorHAnsi"/>
          <w:sz w:val="16"/>
          <w:szCs w:val="16"/>
          <w:lang w:val="en-GB"/>
        </w:rPr>
        <w:t>The electronic signature is allowed. In case of the electronic signature, the stamp is not needed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DQ1NDKxMDYxNjJR0lEKTi0uzszPAykwrAUAv3pHxywAAAA="/>
  </w:docVars>
  <w:rsids>
    <w:rsidRoot w:val="008C3F8F"/>
    <w:rsid w:val="0003398D"/>
    <w:rsid w:val="000627B2"/>
    <w:rsid w:val="00075358"/>
    <w:rsid w:val="00076B46"/>
    <w:rsid w:val="000E436F"/>
    <w:rsid w:val="000E4E52"/>
    <w:rsid w:val="000E638D"/>
    <w:rsid w:val="000F2BED"/>
    <w:rsid w:val="001324F4"/>
    <w:rsid w:val="0015511E"/>
    <w:rsid w:val="00166251"/>
    <w:rsid w:val="00166707"/>
    <w:rsid w:val="00173A52"/>
    <w:rsid w:val="001757A0"/>
    <w:rsid w:val="00187DAA"/>
    <w:rsid w:val="00193588"/>
    <w:rsid w:val="001E0683"/>
    <w:rsid w:val="001E179C"/>
    <w:rsid w:val="001E5E94"/>
    <w:rsid w:val="00203713"/>
    <w:rsid w:val="00235575"/>
    <w:rsid w:val="00283D40"/>
    <w:rsid w:val="002A33D3"/>
    <w:rsid w:val="002C2F93"/>
    <w:rsid w:val="002E6994"/>
    <w:rsid w:val="00304954"/>
    <w:rsid w:val="00310FE2"/>
    <w:rsid w:val="00324AF7"/>
    <w:rsid w:val="00325A4D"/>
    <w:rsid w:val="00367FA0"/>
    <w:rsid w:val="003813FF"/>
    <w:rsid w:val="00395AAB"/>
    <w:rsid w:val="003C1C7C"/>
    <w:rsid w:val="003F6F2B"/>
    <w:rsid w:val="004434A5"/>
    <w:rsid w:val="00445586"/>
    <w:rsid w:val="0045671A"/>
    <w:rsid w:val="00465119"/>
    <w:rsid w:val="004701AC"/>
    <w:rsid w:val="004A28ED"/>
    <w:rsid w:val="004F2596"/>
    <w:rsid w:val="004F360F"/>
    <w:rsid w:val="00502304"/>
    <w:rsid w:val="00512EA3"/>
    <w:rsid w:val="005332EF"/>
    <w:rsid w:val="005431D7"/>
    <w:rsid w:val="00561768"/>
    <w:rsid w:val="005C7F44"/>
    <w:rsid w:val="005D7D65"/>
    <w:rsid w:val="00600392"/>
    <w:rsid w:val="0062175E"/>
    <w:rsid w:val="00646450"/>
    <w:rsid w:val="006C601B"/>
    <w:rsid w:val="006F46AC"/>
    <w:rsid w:val="00703EDD"/>
    <w:rsid w:val="0071041D"/>
    <w:rsid w:val="00750002"/>
    <w:rsid w:val="00765AB3"/>
    <w:rsid w:val="007912FD"/>
    <w:rsid w:val="007972D4"/>
    <w:rsid w:val="00797B5A"/>
    <w:rsid w:val="007B2A2E"/>
    <w:rsid w:val="007F7FB6"/>
    <w:rsid w:val="00800D82"/>
    <w:rsid w:val="00833611"/>
    <w:rsid w:val="00851568"/>
    <w:rsid w:val="00854802"/>
    <w:rsid w:val="008A26E2"/>
    <w:rsid w:val="008B6BF8"/>
    <w:rsid w:val="008C3F8F"/>
    <w:rsid w:val="008C7090"/>
    <w:rsid w:val="009125FA"/>
    <w:rsid w:val="00914808"/>
    <w:rsid w:val="009210DD"/>
    <w:rsid w:val="009477DE"/>
    <w:rsid w:val="0095354E"/>
    <w:rsid w:val="00971A77"/>
    <w:rsid w:val="009A680F"/>
    <w:rsid w:val="009B48C4"/>
    <w:rsid w:val="009D5FF6"/>
    <w:rsid w:val="009D76B3"/>
    <w:rsid w:val="00A07BA9"/>
    <w:rsid w:val="00A33511"/>
    <w:rsid w:val="00A81B13"/>
    <w:rsid w:val="00A95BE3"/>
    <w:rsid w:val="00AC417D"/>
    <w:rsid w:val="00AF6F7A"/>
    <w:rsid w:val="00B7397B"/>
    <w:rsid w:val="00B95538"/>
    <w:rsid w:val="00BB43CF"/>
    <w:rsid w:val="00BC1AAF"/>
    <w:rsid w:val="00BF5083"/>
    <w:rsid w:val="00C12E24"/>
    <w:rsid w:val="00C821D4"/>
    <w:rsid w:val="00CF1940"/>
    <w:rsid w:val="00D35C3D"/>
    <w:rsid w:val="00D450AC"/>
    <w:rsid w:val="00D67539"/>
    <w:rsid w:val="00D84FD1"/>
    <w:rsid w:val="00D87EF3"/>
    <w:rsid w:val="00DB14AD"/>
    <w:rsid w:val="00DF5A0F"/>
    <w:rsid w:val="00E314A4"/>
    <w:rsid w:val="00E77DAC"/>
    <w:rsid w:val="00EB10FC"/>
    <w:rsid w:val="00F04813"/>
    <w:rsid w:val="00F05288"/>
    <w:rsid w:val="00F20B3A"/>
    <w:rsid w:val="00F230DD"/>
    <w:rsid w:val="00F35308"/>
    <w:rsid w:val="00F64AFC"/>
    <w:rsid w:val="00F71B13"/>
    <w:rsid w:val="00F814A7"/>
    <w:rsid w:val="00FA2F50"/>
    <w:rsid w:val="00FD2DDE"/>
    <w:rsid w:val="00FD37E5"/>
    <w:rsid w:val="00FD3AE7"/>
    <w:rsid w:val="00FF0510"/>
    <w:rsid w:val="00FF7CED"/>
    <w:rsid w:val="342E5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E8AEF"/>
  <w15:chartTrackingRefBased/>
  <w15:docId w15:val="{A6C56827-24F2-4E89-B09F-F7134944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qFormat/>
    <w:rsid w:val="008C3F8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notentext">
    <w:name w:val="footnote text"/>
    <w:basedOn w:val="Standard"/>
    <w:link w:val="FunotentextZchn"/>
    <w:rsid w:val="008C3F8F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FunotentextZchn">
    <w:name w:val="Fußnotentext Zchn"/>
    <w:basedOn w:val="Absatz-Standardschriftart"/>
    <w:link w:val="Funotentext"/>
    <w:rsid w:val="008C3F8F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Funotenzeichen">
    <w:name w:val="footnote reference"/>
    <w:semiHidden/>
    <w:rsid w:val="008C3F8F"/>
    <w:rPr>
      <w:vertAlign w:val="superscript"/>
    </w:rPr>
  </w:style>
  <w:style w:type="table" w:styleId="Tabellenraster">
    <w:name w:val="Table Grid"/>
    <w:basedOn w:val="NormaleTabelle"/>
    <w:uiPriority w:val="39"/>
    <w:rsid w:val="008C3F8F"/>
    <w:pPr>
      <w:spacing w:after="0" w:line="240" w:lineRule="auto"/>
    </w:pPr>
    <w:rPr>
      <w:rFonts w:ascii="Calibri" w:eastAsia="Calibri" w:hAnsi="Calibri" w:cs="Calibri"/>
      <w:lang w:val="en-GB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8C3F8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C3F8F"/>
    <w:pPr>
      <w:spacing w:after="200" w:line="240" w:lineRule="auto"/>
    </w:pPr>
    <w:rPr>
      <w:rFonts w:ascii="Calibri" w:eastAsia="Calibri" w:hAnsi="Calibri" w:cs="Calibri"/>
      <w:sz w:val="20"/>
      <w:szCs w:val="20"/>
      <w:lang w:val="en-GB" w:eastAsia="it-IT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C3F8F"/>
    <w:rPr>
      <w:rFonts w:ascii="Calibri" w:eastAsia="Calibri" w:hAnsi="Calibri" w:cs="Calibri"/>
      <w:sz w:val="20"/>
      <w:szCs w:val="20"/>
      <w:lang w:val="en-GB" w:eastAsia="it-I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3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3F8F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rsid w:val="008C3F8F"/>
    <w:rPr>
      <w:rFonts w:ascii="Times New Roman" w:eastAsia="Times New Roman" w:hAnsi="Times New Roman" w:cs="Times New Roman"/>
      <w:sz w:val="28"/>
      <w:szCs w:val="24"/>
      <w:lang w:val="en-GB" w:eastAsia="it-IT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D76B3"/>
    <w:pPr>
      <w:spacing w:after="160"/>
    </w:pPr>
    <w:rPr>
      <w:rFonts w:asciiTheme="minorHAnsi" w:eastAsiaTheme="minorHAnsi" w:hAnsiTheme="minorHAnsi" w:cstheme="minorBidi"/>
      <w:b/>
      <w:bCs/>
      <w:lang w:val="fr-FR"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D76B3"/>
    <w:rPr>
      <w:rFonts w:ascii="Calibri" w:eastAsia="Calibri" w:hAnsi="Calibri" w:cs="Calibri"/>
      <w:b/>
      <w:bCs/>
      <w:sz w:val="20"/>
      <w:szCs w:val="20"/>
      <w:lang w:val="en-GB" w:eastAsia="it-IT"/>
    </w:rPr>
  </w:style>
  <w:style w:type="paragraph" w:styleId="berarbeitung">
    <w:name w:val="Revision"/>
    <w:hidden/>
    <w:uiPriority w:val="99"/>
    <w:semiHidden/>
    <w:rsid w:val="009D76B3"/>
    <w:pPr>
      <w:spacing w:after="0" w:line="240" w:lineRule="auto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A07BA9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07BA9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A07BA9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BC1A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a8f2519b4cee450a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reza.vosejpkova@ruk.cuni.cz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B9A58E23BED74087878FD57A8A1265" ma:contentTypeVersion="4" ma:contentTypeDescription="Vytvoří nový dokument" ma:contentTypeScope="" ma:versionID="11d8fea60101dd27b802cc1c4f497410">
  <xsd:schema xmlns:xsd="http://www.w3.org/2001/XMLSchema" xmlns:xs="http://www.w3.org/2001/XMLSchema" xmlns:p="http://schemas.microsoft.com/office/2006/metadata/properties" xmlns:ns2="28b67d53-0b33-4114-ab00-074c82a4fbbc" targetNamespace="http://schemas.microsoft.com/office/2006/metadata/properties" ma:root="true" ma:fieldsID="2e26d232d0bf293f672da5233f705f2e" ns2:_="">
    <xsd:import namespace="28b67d53-0b33-4114-ab00-074c82a4fb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67d53-0b33-4114-ab00-074c82a4fb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13B6E-4A7C-4927-9E51-8288FE64B5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b67d53-0b33-4114-ab00-074c82a4fb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B637DB-52C9-4AAB-8303-64647790EBE8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28b67d53-0b33-4114-ab00-074c82a4fbbc"/>
  </ds:schemaRefs>
</ds:datastoreItem>
</file>

<file path=customXml/itemProps3.xml><?xml version="1.0" encoding="utf-8"?>
<ds:datastoreItem xmlns:ds="http://schemas.openxmlformats.org/officeDocument/2006/customXml" ds:itemID="{F6415C76-21CF-4C6B-8FCA-DFD3421792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0CDC22-F0D3-4895-B7A1-D4223233E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267</Characters>
  <Application>Microsoft Office Word</Application>
  <DocSecurity>4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é P &amp; M Curie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ENLAUB Marion</dc:creator>
  <cp:keywords/>
  <dc:description/>
  <cp:lastModifiedBy>annika johannsen</cp:lastModifiedBy>
  <cp:revision>2</cp:revision>
  <dcterms:created xsi:type="dcterms:W3CDTF">2023-01-26T11:28:00Z</dcterms:created>
  <dcterms:modified xsi:type="dcterms:W3CDTF">2023-01-2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B9A58E23BED74087878FD57A8A1265</vt:lpwstr>
  </property>
</Properties>
</file>